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6EF1" w14:textId="4ABCCDD9" w:rsidR="00515E24" w:rsidRDefault="00FF1377" w:rsidP="00FF1377">
      <w:pPr>
        <w:pStyle w:val="Title"/>
      </w:pPr>
      <w:r>
        <w:t xml:space="preserve">IEEE TMI </w:t>
      </w:r>
      <w:r w:rsidR="007B4557" w:rsidRPr="00FF1377">
        <w:t>Challenge</w:t>
      </w:r>
      <w:r w:rsidR="007B4557" w:rsidRPr="007B4557">
        <w:rPr>
          <w:sz w:val="22"/>
          <w:szCs w:val="22"/>
        </w:rPr>
        <w:t xml:space="preserve"> </w:t>
      </w:r>
      <w:r w:rsidR="007B4557" w:rsidRPr="00FF1377">
        <w:t>Paper</w:t>
      </w:r>
      <w:r w:rsidR="007B4557" w:rsidRPr="007B4557">
        <w:rPr>
          <w:sz w:val="22"/>
          <w:szCs w:val="22"/>
        </w:rPr>
        <w:t xml:space="preserve"> </w:t>
      </w:r>
      <w:r>
        <w:t>Submission Checklist</w:t>
      </w:r>
    </w:p>
    <w:p w14:paraId="45F77E7F" w14:textId="77777777" w:rsidR="008771FF" w:rsidRDefault="008771FF" w:rsidP="008771FF">
      <w:pPr>
        <w:pStyle w:val="Subtitle"/>
      </w:pPr>
    </w:p>
    <w:p w14:paraId="3BDDEB23" w14:textId="3F68D312" w:rsidR="008771FF" w:rsidRDefault="008771FF" w:rsidP="008771FF">
      <w:pPr>
        <w:pStyle w:val="Subtitle"/>
      </w:pPr>
      <w:r>
        <w:t>This form is to be completed by the contact author of the challenge paper.</w:t>
      </w:r>
      <w:r w:rsidR="003F3376">
        <w:t xml:space="preserve"> The completed form should </w:t>
      </w:r>
      <w:r w:rsidR="0034574B">
        <w:t>be uploade</w:t>
      </w:r>
      <w:r w:rsidR="003F3376">
        <w:t>d in PDF format</w:t>
      </w:r>
      <w:r w:rsidR="00B158E0">
        <w:t xml:space="preserve"> along with the main manuscript</w:t>
      </w:r>
      <w:r w:rsidR="003F3376">
        <w:t xml:space="preserve"> </w:t>
      </w:r>
      <w:r w:rsidR="0034574B">
        <w:t xml:space="preserve">and </w:t>
      </w:r>
      <w:r w:rsidR="003F3376">
        <w:t>designated as Supporting Document.</w:t>
      </w:r>
    </w:p>
    <w:p w14:paraId="74E31B03" w14:textId="7D25461C" w:rsidR="004C77FB" w:rsidRPr="00FF1377" w:rsidRDefault="004C77FB" w:rsidP="004C77FB">
      <w:pPr>
        <w:ind w:firstLine="360"/>
      </w:pPr>
    </w:p>
    <w:p w14:paraId="64508DB1" w14:textId="77777777" w:rsidR="008771FF" w:rsidRPr="008771FF" w:rsidRDefault="008771FF" w:rsidP="007B4557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eastAsia="Times New Roman" w:hAnsi="Calibri" w:cs="Calibri"/>
          <w:color w:val="2D3142"/>
        </w:rPr>
        <w:t>Is t</w:t>
      </w:r>
      <w:r w:rsidR="007B4557" w:rsidRPr="007B4557">
        <w:rPr>
          <w:rFonts w:ascii="Calibri" w:eastAsia="Times New Roman" w:hAnsi="Calibri" w:cs="Calibri"/>
          <w:color w:val="2D3142"/>
        </w:rPr>
        <w:t xml:space="preserve">he submitting and corresponding author </w:t>
      </w:r>
      <w:r w:rsidR="00C22C7A">
        <w:rPr>
          <w:rFonts w:ascii="Calibri" w:eastAsia="Times New Roman" w:hAnsi="Calibri" w:cs="Calibri"/>
          <w:color w:val="2D3142"/>
        </w:rPr>
        <w:t xml:space="preserve">one of </w:t>
      </w:r>
      <w:r w:rsidR="007B4557" w:rsidRPr="007B4557">
        <w:rPr>
          <w:rFonts w:ascii="Calibri" w:eastAsia="Times New Roman" w:hAnsi="Calibri" w:cs="Calibri"/>
          <w:color w:val="2D3142"/>
        </w:rPr>
        <w:t>the organizer</w:t>
      </w:r>
      <w:r w:rsidR="00C22C7A">
        <w:rPr>
          <w:rFonts w:ascii="Calibri" w:eastAsia="Times New Roman" w:hAnsi="Calibri" w:cs="Calibri"/>
          <w:color w:val="2D3142"/>
        </w:rPr>
        <w:t>s</w:t>
      </w:r>
      <w:r w:rsidR="007B4557" w:rsidRPr="007B4557">
        <w:rPr>
          <w:rFonts w:ascii="Calibri" w:eastAsia="Times New Roman" w:hAnsi="Calibri" w:cs="Calibri"/>
          <w:color w:val="2D3142"/>
        </w:rPr>
        <w:t xml:space="preserve"> of the challenge</w:t>
      </w:r>
      <w:r>
        <w:rPr>
          <w:rFonts w:ascii="Calibri" w:eastAsia="Times New Roman" w:hAnsi="Calibri" w:cs="Calibri"/>
          <w:color w:val="2D3142"/>
        </w:rPr>
        <w:t>?</w:t>
      </w:r>
      <w:r w:rsidR="00D87714">
        <w:rPr>
          <w:rFonts w:ascii="Calibri" w:eastAsia="Times New Roman" w:hAnsi="Calibri" w:cs="Calibri"/>
          <w:color w:val="2D3142"/>
        </w:rPr>
        <w:t xml:space="preserve"> </w:t>
      </w:r>
    </w:p>
    <w:p w14:paraId="5DED0946" w14:textId="77777777" w:rsidR="008771FF" w:rsidRDefault="008771FF" w:rsidP="008771FF">
      <w:pPr>
        <w:pStyle w:val="ListParagraph"/>
        <w:rPr>
          <w:rFonts w:ascii="Calibri" w:eastAsia="Times New Roman" w:hAnsi="Calibri" w:cs="Calibri"/>
          <w:color w:val="2D3142"/>
        </w:rPr>
      </w:pPr>
    </w:p>
    <w:p w14:paraId="7034A827" w14:textId="77777777" w:rsidR="008771FF" w:rsidRDefault="00D87714" w:rsidP="008771FF">
      <w:pPr>
        <w:pStyle w:val="ListParagrap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 xml:space="preserve">Yes:      </w:t>
      </w:r>
    </w:p>
    <w:p w14:paraId="61233664" w14:textId="137E52A1" w:rsidR="007B4557" w:rsidRDefault="00D87714" w:rsidP="008771FF">
      <w:pPr>
        <w:pStyle w:val="ListParagrap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No:</w:t>
      </w:r>
    </w:p>
    <w:p w14:paraId="42EE7E19" w14:textId="77777777" w:rsidR="008771FF" w:rsidRPr="007B4557" w:rsidRDefault="008771FF" w:rsidP="008771FF">
      <w:pPr>
        <w:pStyle w:val="ListParagraph"/>
        <w:rPr>
          <w:rFonts w:ascii="Calibri" w:hAnsi="Calibri" w:cs="Calibr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37"/>
        <w:gridCol w:w="4293"/>
      </w:tblGrid>
      <w:tr w:rsidR="007B4557" w14:paraId="37A6FAE7" w14:textId="77777777" w:rsidTr="007B4557">
        <w:tc>
          <w:tcPr>
            <w:tcW w:w="4675" w:type="dxa"/>
          </w:tcPr>
          <w:p w14:paraId="696FF5FB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  <w:tc>
          <w:tcPr>
            <w:tcW w:w="4675" w:type="dxa"/>
          </w:tcPr>
          <w:p w14:paraId="073C842A" w14:textId="6345D16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</w:t>
            </w:r>
          </w:p>
        </w:tc>
      </w:tr>
      <w:tr w:rsidR="007B4557" w14:paraId="46C2BF30" w14:textId="77777777" w:rsidTr="007B4557">
        <w:tc>
          <w:tcPr>
            <w:tcW w:w="4675" w:type="dxa"/>
          </w:tcPr>
          <w:p w14:paraId="26FA3373" w14:textId="5D537935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mitting and contact author</w:t>
            </w:r>
          </w:p>
        </w:tc>
        <w:tc>
          <w:tcPr>
            <w:tcW w:w="4675" w:type="dxa"/>
          </w:tcPr>
          <w:p w14:paraId="67947E6B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</w:tr>
      <w:tr w:rsidR="007B4557" w14:paraId="3F38B3FC" w14:textId="77777777" w:rsidTr="007B4557">
        <w:tc>
          <w:tcPr>
            <w:tcW w:w="4675" w:type="dxa"/>
          </w:tcPr>
          <w:p w14:paraId="382D78FE" w14:textId="515BD809" w:rsidR="007B4557" w:rsidRDefault="003551C1" w:rsidP="007B4557">
            <w:pPr>
              <w:pStyle w:val="ListParagraph"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ganizer</w:t>
            </w:r>
            <w:r w:rsidR="00FF1377">
              <w:rPr>
                <w:rFonts w:ascii="Calibri" w:hAnsi="Calibri" w:cs="Calibri"/>
              </w:rPr>
              <w:t>s</w:t>
            </w:r>
            <w:r>
              <w:rPr>
                <w:rFonts w:ascii="Calibri" w:hAnsi="Calibri" w:cs="Calibri"/>
              </w:rPr>
              <w:t xml:space="preserve"> of the Challeng</w:t>
            </w:r>
            <w:r w:rsidR="00C22C7A">
              <w:rPr>
                <w:rFonts w:ascii="Calibri" w:hAnsi="Calibri" w:cs="Calibri"/>
              </w:rPr>
              <w:t>e</w:t>
            </w:r>
          </w:p>
        </w:tc>
        <w:tc>
          <w:tcPr>
            <w:tcW w:w="4675" w:type="dxa"/>
          </w:tcPr>
          <w:p w14:paraId="438778F9" w14:textId="77777777" w:rsidR="007B4557" w:rsidRDefault="007B4557" w:rsidP="007B4557">
            <w:pPr>
              <w:pStyle w:val="ListParagraph"/>
              <w:ind w:left="0"/>
              <w:rPr>
                <w:rFonts w:ascii="Calibri" w:hAnsi="Calibri" w:cs="Calibri"/>
              </w:rPr>
            </w:pPr>
          </w:p>
        </w:tc>
      </w:tr>
    </w:tbl>
    <w:p w14:paraId="7DE530C3" w14:textId="42E0305F" w:rsidR="008771FF" w:rsidRDefault="008771FF" w:rsidP="003551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Does t</w:t>
      </w:r>
      <w:r w:rsidR="007B4557" w:rsidRPr="003551C1">
        <w:rPr>
          <w:rFonts w:ascii="Calibri" w:eastAsia="Times New Roman" w:hAnsi="Calibri" w:cs="Calibri"/>
          <w:color w:val="2D3142"/>
        </w:rPr>
        <w:t>he author list include at least one person from each of the groups</w:t>
      </w:r>
      <w:r w:rsidR="00B158E0">
        <w:rPr>
          <w:rFonts w:ascii="Calibri" w:eastAsia="Times New Roman" w:hAnsi="Calibri" w:cs="Calibri"/>
          <w:color w:val="2D3142"/>
        </w:rPr>
        <w:t xml:space="preserve"> contributing to the submitted manuscript</w:t>
      </w:r>
      <w:r>
        <w:rPr>
          <w:rFonts w:ascii="Calibri" w:eastAsia="Times New Roman" w:hAnsi="Calibri" w:cs="Calibri"/>
          <w:color w:val="2D3142"/>
        </w:rPr>
        <w:t>?</w:t>
      </w:r>
      <w:r w:rsidR="00821AA3">
        <w:rPr>
          <w:rFonts w:ascii="Calibri" w:eastAsia="Times New Roman" w:hAnsi="Calibri" w:cs="Calibri"/>
          <w:color w:val="2D3142"/>
        </w:rPr>
        <w:t xml:space="preserve"> Add more rows to the table if needed.</w:t>
      </w:r>
      <w:r w:rsidR="00D87714">
        <w:rPr>
          <w:rFonts w:ascii="Calibri" w:eastAsia="Times New Roman" w:hAnsi="Calibri" w:cs="Calibri"/>
          <w:color w:val="2D3142"/>
        </w:rPr>
        <w:t xml:space="preserve"> </w:t>
      </w:r>
    </w:p>
    <w:p w14:paraId="190D55E4" w14:textId="77777777" w:rsidR="008771FF" w:rsidRDefault="008771FF" w:rsidP="008771F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p w14:paraId="34AAB213" w14:textId="77777777" w:rsidR="008771FF" w:rsidRDefault="00D87714" w:rsidP="008771F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 xml:space="preserve">Yes: </w:t>
      </w:r>
    </w:p>
    <w:p w14:paraId="6B841911" w14:textId="36354527" w:rsidR="008771FF" w:rsidRDefault="00D87714" w:rsidP="008771F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 w:rsidRPr="00D87714">
        <w:rPr>
          <w:rFonts w:ascii="Calibri" w:eastAsia="Times New Roman" w:hAnsi="Calibri" w:cs="Calibri"/>
          <w:color w:val="2D3142"/>
        </w:rPr>
        <w:t>No</w:t>
      </w:r>
      <w:r>
        <w:rPr>
          <w:rFonts w:ascii="Calibri" w:eastAsia="Times New Roman" w:hAnsi="Calibri" w:cs="Calibri"/>
          <w:color w:val="2D3142"/>
        </w:rPr>
        <w:t>:</w:t>
      </w:r>
      <w:r w:rsidRPr="00D87714">
        <w:rPr>
          <w:rFonts w:ascii="Calibri" w:eastAsia="Times New Roman" w:hAnsi="Calibri" w:cs="Calibri"/>
          <w:color w:val="2D3142"/>
          <w:u w:val="single"/>
        </w:rPr>
        <w:t xml:space="preserve">      </w:t>
      </w:r>
      <w:r w:rsidRPr="00D87714">
        <w:rPr>
          <w:rFonts w:ascii="Calibri" w:eastAsia="Times New Roman" w:hAnsi="Calibri" w:cs="Calibri"/>
          <w:color w:val="2D3142"/>
        </w:rPr>
        <w:t xml:space="preserve">     </w:t>
      </w:r>
    </w:p>
    <w:p w14:paraId="1EEA9477" w14:textId="3F9C5560" w:rsidR="007B4557" w:rsidRPr="00D87714" w:rsidRDefault="00D87714" w:rsidP="008771F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 w:rsidRPr="00D87714">
        <w:rPr>
          <w:rFonts w:ascii="Calibri" w:eastAsia="Times New Roman" w:hAnsi="Calibri" w:cs="Calibri"/>
          <w:color w:val="2D3142"/>
        </w:rPr>
        <w:t xml:space="preserve"> 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5"/>
        <w:gridCol w:w="4948"/>
        <w:gridCol w:w="2877"/>
      </w:tblGrid>
      <w:tr w:rsidR="003551C1" w14:paraId="1DD2D8A5" w14:textId="77777777" w:rsidTr="003551C1">
        <w:tc>
          <w:tcPr>
            <w:tcW w:w="805" w:type="dxa"/>
          </w:tcPr>
          <w:p w14:paraId="31531895" w14:textId="5E9258A1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Index</w:t>
            </w:r>
          </w:p>
        </w:tc>
        <w:tc>
          <w:tcPr>
            <w:tcW w:w="4948" w:type="dxa"/>
          </w:tcPr>
          <w:p w14:paraId="5BE2ECC9" w14:textId="60DE7B83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name</w:t>
            </w:r>
          </w:p>
        </w:tc>
        <w:tc>
          <w:tcPr>
            <w:tcW w:w="2877" w:type="dxa"/>
          </w:tcPr>
          <w:p w14:paraId="2BA2C100" w14:textId="662EA8CC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 xml:space="preserve">Author </w:t>
            </w:r>
            <w:r w:rsidR="00D87714">
              <w:rPr>
                <w:rFonts w:ascii="Calibri" w:eastAsia="Times New Roman" w:hAnsi="Calibri" w:cs="Calibri"/>
                <w:color w:val="2D3142"/>
              </w:rPr>
              <w:t>from the Group</w:t>
            </w:r>
          </w:p>
        </w:tc>
      </w:tr>
      <w:tr w:rsidR="003551C1" w14:paraId="5A0D4B85" w14:textId="77777777" w:rsidTr="003551C1">
        <w:tc>
          <w:tcPr>
            <w:tcW w:w="805" w:type="dxa"/>
          </w:tcPr>
          <w:p w14:paraId="3CCDFBE5" w14:textId="6BF5B4B6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</w:t>
            </w:r>
          </w:p>
        </w:tc>
        <w:tc>
          <w:tcPr>
            <w:tcW w:w="4948" w:type="dxa"/>
          </w:tcPr>
          <w:p w14:paraId="454564B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1236C416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F7EA91E" w14:textId="77777777" w:rsidTr="003551C1">
        <w:tc>
          <w:tcPr>
            <w:tcW w:w="805" w:type="dxa"/>
          </w:tcPr>
          <w:p w14:paraId="4B170AC0" w14:textId="4C22A560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2</w:t>
            </w:r>
          </w:p>
        </w:tc>
        <w:tc>
          <w:tcPr>
            <w:tcW w:w="4948" w:type="dxa"/>
          </w:tcPr>
          <w:p w14:paraId="4E0454F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173D8E09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CF987FF" w14:textId="77777777" w:rsidTr="003551C1">
        <w:tc>
          <w:tcPr>
            <w:tcW w:w="805" w:type="dxa"/>
          </w:tcPr>
          <w:p w14:paraId="292AA011" w14:textId="682F2612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3</w:t>
            </w:r>
          </w:p>
        </w:tc>
        <w:tc>
          <w:tcPr>
            <w:tcW w:w="4948" w:type="dxa"/>
          </w:tcPr>
          <w:p w14:paraId="634B808B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628F4290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72455319" w14:textId="77777777" w:rsidTr="003551C1">
        <w:tc>
          <w:tcPr>
            <w:tcW w:w="805" w:type="dxa"/>
          </w:tcPr>
          <w:p w14:paraId="7BE31ADF" w14:textId="73D4645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4</w:t>
            </w:r>
          </w:p>
        </w:tc>
        <w:tc>
          <w:tcPr>
            <w:tcW w:w="4948" w:type="dxa"/>
          </w:tcPr>
          <w:p w14:paraId="528AEA0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3640E2B0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06A19CBC" w14:textId="77777777" w:rsidTr="003551C1">
        <w:tc>
          <w:tcPr>
            <w:tcW w:w="805" w:type="dxa"/>
          </w:tcPr>
          <w:p w14:paraId="6891EC20" w14:textId="361A5BB6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5</w:t>
            </w:r>
          </w:p>
        </w:tc>
        <w:tc>
          <w:tcPr>
            <w:tcW w:w="4948" w:type="dxa"/>
          </w:tcPr>
          <w:p w14:paraId="411C862E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E54648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6A0645F" w14:textId="77777777" w:rsidTr="003551C1">
        <w:tc>
          <w:tcPr>
            <w:tcW w:w="805" w:type="dxa"/>
          </w:tcPr>
          <w:p w14:paraId="01069E5C" w14:textId="2C3D2392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6</w:t>
            </w:r>
          </w:p>
        </w:tc>
        <w:tc>
          <w:tcPr>
            <w:tcW w:w="4948" w:type="dxa"/>
          </w:tcPr>
          <w:p w14:paraId="75F5DC8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41A0E3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4B7FB9B7" w14:textId="77777777" w:rsidTr="003551C1">
        <w:tc>
          <w:tcPr>
            <w:tcW w:w="805" w:type="dxa"/>
          </w:tcPr>
          <w:p w14:paraId="723744E2" w14:textId="408A5255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7</w:t>
            </w:r>
          </w:p>
        </w:tc>
        <w:tc>
          <w:tcPr>
            <w:tcW w:w="4948" w:type="dxa"/>
          </w:tcPr>
          <w:p w14:paraId="4D5A910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267AAE5C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1D8601B1" w14:textId="77777777" w:rsidTr="003551C1">
        <w:tc>
          <w:tcPr>
            <w:tcW w:w="805" w:type="dxa"/>
          </w:tcPr>
          <w:p w14:paraId="4F2CF5AB" w14:textId="38FBA90F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8</w:t>
            </w:r>
          </w:p>
        </w:tc>
        <w:tc>
          <w:tcPr>
            <w:tcW w:w="4948" w:type="dxa"/>
          </w:tcPr>
          <w:p w14:paraId="0AD97199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52E7B134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2DFB3C08" w14:textId="77777777" w:rsidTr="003551C1">
        <w:tc>
          <w:tcPr>
            <w:tcW w:w="805" w:type="dxa"/>
          </w:tcPr>
          <w:p w14:paraId="49F47E25" w14:textId="1A3ADC1F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9</w:t>
            </w:r>
          </w:p>
        </w:tc>
        <w:tc>
          <w:tcPr>
            <w:tcW w:w="4948" w:type="dxa"/>
          </w:tcPr>
          <w:p w14:paraId="43982E47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403435A8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3551C1" w14:paraId="53A017D3" w14:textId="77777777" w:rsidTr="003551C1">
        <w:tc>
          <w:tcPr>
            <w:tcW w:w="805" w:type="dxa"/>
          </w:tcPr>
          <w:p w14:paraId="4139F73D" w14:textId="1A453219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0</w:t>
            </w:r>
          </w:p>
        </w:tc>
        <w:tc>
          <w:tcPr>
            <w:tcW w:w="4948" w:type="dxa"/>
          </w:tcPr>
          <w:p w14:paraId="67CEA49E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77" w:type="dxa"/>
          </w:tcPr>
          <w:p w14:paraId="7D8E354F" w14:textId="77777777" w:rsidR="003551C1" w:rsidRDefault="003551C1" w:rsidP="003551C1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284E4F8E" w14:textId="29B45792" w:rsidR="007B4557" w:rsidRDefault="0047221E" w:rsidP="003551C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Does the</w:t>
      </w:r>
      <w:r w:rsidR="007B4557" w:rsidRPr="007B4557">
        <w:rPr>
          <w:rFonts w:ascii="Calibri" w:eastAsia="Times New Roman" w:hAnsi="Calibri" w:cs="Calibri"/>
          <w:color w:val="2D3142"/>
        </w:rPr>
        <w:t xml:space="preserve"> manuscript include the following information about the challenge</w:t>
      </w:r>
      <w:r>
        <w:rPr>
          <w:rFonts w:ascii="Calibri" w:eastAsia="Times New Roman" w:hAnsi="Calibri" w:cs="Calibri"/>
          <w:color w:val="2D3142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99"/>
        <w:gridCol w:w="4511"/>
        <w:gridCol w:w="1520"/>
      </w:tblGrid>
      <w:tr w:rsidR="0047221E" w14:paraId="64792E3B" w14:textId="77777777" w:rsidTr="005D530E">
        <w:tc>
          <w:tcPr>
            <w:tcW w:w="7110" w:type="dxa"/>
            <w:gridSpan w:val="2"/>
          </w:tcPr>
          <w:p w14:paraId="4022E23B" w14:textId="77777777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1520" w:type="dxa"/>
          </w:tcPr>
          <w:p w14:paraId="154DCB33" w14:textId="75CDBCF1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Yes/No</w:t>
            </w:r>
          </w:p>
        </w:tc>
      </w:tr>
      <w:tr w:rsidR="0047221E" w14:paraId="66BF957A" w14:textId="77777777" w:rsidTr="005D530E">
        <w:tc>
          <w:tcPr>
            <w:tcW w:w="7110" w:type="dxa"/>
            <w:gridSpan w:val="2"/>
          </w:tcPr>
          <w:p w14:paraId="17EF6AF2" w14:textId="59EC4B2E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link to the challenge website where the readers can find more information and results of the challenge</w:t>
            </w:r>
          </w:p>
        </w:tc>
        <w:tc>
          <w:tcPr>
            <w:tcW w:w="1520" w:type="dxa"/>
          </w:tcPr>
          <w:p w14:paraId="56E693C3" w14:textId="70D64DF4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47221E" w14:paraId="28FCC73A" w14:textId="77777777" w:rsidTr="005D530E">
        <w:tc>
          <w:tcPr>
            <w:tcW w:w="7110" w:type="dxa"/>
            <w:gridSpan w:val="2"/>
          </w:tcPr>
          <w:p w14:paraId="5ED649E7" w14:textId="069057C1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objective of the challenge as stated in the original “call for participation”</w:t>
            </w:r>
          </w:p>
        </w:tc>
        <w:tc>
          <w:tcPr>
            <w:tcW w:w="1520" w:type="dxa"/>
          </w:tcPr>
          <w:p w14:paraId="5DDE01ED" w14:textId="77777777" w:rsidR="0047221E" w:rsidRDefault="0047221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1F31B22C" w14:textId="77777777" w:rsidTr="005D530E">
        <w:tc>
          <w:tcPr>
            <w:tcW w:w="2599" w:type="dxa"/>
            <w:vMerge w:val="restart"/>
            <w:vAlign w:val="center"/>
          </w:tcPr>
          <w:p w14:paraId="230564A5" w14:textId="20886A26" w:rsidR="005D530E" w:rsidRPr="00FC790C" w:rsidRDefault="005D530E" w:rsidP="005D530E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ascii="Calibri" w:eastAsia="Times New Roman" w:hAnsi="Calibri" w:cs="Calibri"/>
                <w:color w:val="2D3142"/>
              </w:rPr>
            </w:pPr>
            <w:r w:rsidRPr="00FC790C">
              <w:rPr>
                <w:rFonts w:ascii="Calibri" w:eastAsia="Times New Roman" w:hAnsi="Calibri" w:cs="Calibri"/>
                <w:color w:val="2D3142"/>
              </w:rPr>
              <w:lastRenderedPageBreak/>
              <w:t>Statement of review process used to select participants for the challenge-paper submission</w:t>
            </w:r>
          </w:p>
        </w:tc>
        <w:tc>
          <w:tcPr>
            <w:tcW w:w="4511" w:type="dxa"/>
          </w:tcPr>
          <w:p w14:paraId="08FBCE6F" w14:textId="0FE4AB47" w:rsidR="005D530E" w:rsidRPr="005D530E" w:rsidRDefault="005D530E" w:rsidP="005D530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Description of evaluation/validation approach, including how gold standards were established.</w:t>
            </w:r>
          </w:p>
        </w:tc>
        <w:tc>
          <w:tcPr>
            <w:tcW w:w="1520" w:type="dxa"/>
          </w:tcPr>
          <w:p w14:paraId="20F2D713" w14:textId="18081434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71486FBD" w14:textId="77777777" w:rsidTr="005D530E">
        <w:tc>
          <w:tcPr>
            <w:tcW w:w="2599" w:type="dxa"/>
            <w:vMerge/>
          </w:tcPr>
          <w:p w14:paraId="0FF6E9C6" w14:textId="77777777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4511" w:type="dxa"/>
          </w:tcPr>
          <w:p w14:paraId="537EA62F" w14:textId="2C5CFDFC" w:rsidR="005D530E" w:rsidRPr="00FC790C" w:rsidRDefault="005D530E" w:rsidP="005D530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>The web link to the challenge proceeding, where all the challenge papers can be accessed electronically.</w:t>
            </w:r>
          </w:p>
        </w:tc>
        <w:tc>
          <w:tcPr>
            <w:tcW w:w="1520" w:type="dxa"/>
          </w:tcPr>
          <w:p w14:paraId="0E731DBC" w14:textId="1362E1D7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5D530E" w14:paraId="468F950D" w14:textId="77777777" w:rsidTr="005D530E">
        <w:tc>
          <w:tcPr>
            <w:tcW w:w="2599" w:type="dxa"/>
            <w:vMerge/>
          </w:tcPr>
          <w:p w14:paraId="23F363D0" w14:textId="77777777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4511" w:type="dxa"/>
          </w:tcPr>
          <w:p w14:paraId="2AFE69BA" w14:textId="249F74CB" w:rsidR="005D530E" w:rsidRPr="00FC790C" w:rsidRDefault="005D530E" w:rsidP="00FC790C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  <w:r w:rsidRPr="007B4557">
              <w:rPr>
                <w:rFonts w:ascii="Calibri" w:eastAsia="Times New Roman" w:hAnsi="Calibri" w:cs="Calibri"/>
                <w:color w:val="2D3142"/>
              </w:rPr>
              <w:t xml:space="preserve">A short description and correct citation for each of the </w:t>
            </w:r>
            <w:r w:rsidR="00AC3865">
              <w:rPr>
                <w:rFonts w:ascii="Calibri" w:eastAsia="Times New Roman" w:hAnsi="Calibri" w:cs="Calibri"/>
                <w:color w:val="2D3142"/>
              </w:rPr>
              <w:t>selected</w:t>
            </w:r>
            <w:r w:rsidRPr="007B4557">
              <w:rPr>
                <w:rFonts w:ascii="Calibri" w:eastAsia="Times New Roman" w:hAnsi="Calibri" w:cs="Calibri"/>
                <w:color w:val="2D3142"/>
              </w:rPr>
              <w:t xml:space="preserve"> methods</w:t>
            </w:r>
            <w:r w:rsidR="00AC3865">
              <w:rPr>
                <w:rFonts w:ascii="Calibri" w:eastAsia="Times New Roman" w:hAnsi="Calibri" w:cs="Calibri"/>
                <w:color w:val="2D3142"/>
              </w:rPr>
              <w:t xml:space="preserve"> in the manuscript</w:t>
            </w:r>
            <w:r w:rsidRPr="007B4557">
              <w:rPr>
                <w:rFonts w:ascii="Calibri" w:eastAsia="Times New Roman" w:hAnsi="Calibri" w:cs="Calibri"/>
                <w:color w:val="2D3142"/>
              </w:rPr>
              <w:t>.</w:t>
            </w:r>
          </w:p>
        </w:tc>
        <w:tc>
          <w:tcPr>
            <w:tcW w:w="1520" w:type="dxa"/>
          </w:tcPr>
          <w:p w14:paraId="4B48E540" w14:textId="0AE91605" w:rsidR="005D530E" w:rsidRDefault="005D530E" w:rsidP="0047221E">
            <w:pPr>
              <w:spacing w:before="100" w:beforeAutospacing="1" w:after="100" w:afterAutospacing="1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335CDBDC" w14:textId="77777777" w:rsidR="006019DC" w:rsidRDefault="006019DC" w:rsidP="006019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p w14:paraId="0A8D3F8F" w14:textId="35D400F2" w:rsidR="007B4557" w:rsidRDefault="008771FF" w:rsidP="00C22C7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Is t</w:t>
      </w:r>
      <w:r w:rsidR="007B4557" w:rsidRPr="00C22C7A">
        <w:rPr>
          <w:rFonts w:ascii="Calibri" w:eastAsia="Times New Roman" w:hAnsi="Calibri" w:cs="Calibri"/>
          <w:color w:val="2D3142"/>
        </w:rPr>
        <w:t xml:space="preserve">he manuscript </w:t>
      </w:r>
      <w:r>
        <w:rPr>
          <w:rFonts w:ascii="Calibri" w:eastAsia="Times New Roman" w:hAnsi="Calibri" w:cs="Calibri"/>
          <w:color w:val="2D3142"/>
        </w:rPr>
        <w:t xml:space="preserve">reviewed </w:t>
      </w:r>
      <w:r w:rsidR="007B4557" w:rsidRPr="00C22C7A">
        <w:rPr>
          <w:rFonts w:ascii="Calibri" w:eastAsia="Times New Roman" w:hAnsi="Calibri" w:cs="Calibri"/>
          <w:color w:val="2D3142"/>
        </w:rPr>
        <w:t xml:space="preserve">by a representative of each participating group </w:t>
      </w:r>
      <w:r w:rsidR="00EE0C9C">
        <w:rPr>
          <w:rFonts w:ascii="Calibri" w:eastAsia="Times New Roman" w:hAnsi="Calibri" w:cs="Calibri"/>
          <w:color w:val="2D3142"/>
        </w:rPr>
        <w:t xml:space="preserve">and who </w:t>
      </w:r>
      <w:r w:rsidR="007B4557" w:rsidRPr="00C22C7A">
        <w:rPr>
          <w:rFonts w:ascii="Calibri" w:eastAsia="Times New Roman" w:hAnsi="Calibri" w:cs="Calibri"/>
          <w:color w:val="2D3142"/>
        </w:rPr>
        <w:t>agree</w:t>
      </w:r>
      <w:r w:rsidR="00EE0C9C">
        <w:rPr>
          <w:rFonts w:ascii="Calibri" w:eastAsia="Times New Roman" w:hAnsi="Calibri" w:cs="Calibri"/>
          <w:color w:val="2D3142"/>
        </w:rPr>
        <w:t>s</w:t>
      </w:r>
      <w:r w:rsidR="007B4557" w:rsidRPr="00C22C7A">
        <w:rPr>
          <w:rFonts w:ascii="Calibri" w:eastAsia="Times New Roman" w:hAnsi="Calibri" w:cs="Calibri"/>
          <w:color w:val="2D3142"/>
        </w:rPr>
        <w:t xml:space="preserve"> with the manuscript’s content</w:t>
      </w:r>
      <w:r w:rsidR="00EE0C9C">
        <w:rPr>
          <w:rFonts w:ascii="Calibri" w:eastAsia="Times New Roman" w:hAnsi="Calibri" w:cs="Calibri"/>
          <w:color w:val="2D3142"/>
        </w:rPr>
        <w:t>?</w:t>
      </w:r>
      <w:r w:rsidR="006019DC">
        <w:rPr>
          <w:rFonts w:ascii="Calibri" w:eastAsia="Times New Roman" w:hAnsi="Calibri" w:cs="Calibri"/>
          <w:color w:val="2D3142"/>
        </w:rPr>
        <w:t xml:space="preserve"> Add more rows if needed.</w:t>
      </w:r>
    </w:p>
    <w:p w14:paraId="15D2636D" w14:textId="19188978" w:rsidR="00EE0C9C" w:rsidRDefault="00EE0C9C" w:rsidP="00EE0C9C">
      <w:pPr>
        <w:pStyle w:val="ListParagrap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Yes:</w:t>
      </w:r>
    </w:p>
    <w:p w14:paraId="5D5E86CD" w14:textId="2F0FE2A5" w:rsidR="00EE0C9C" w:rsidRPr="00EE0C9C" w:rsidRDefault="00EE0C9C" w:rsidP="00EE0C9C">
      <w:pPr>
        <w:pStyle w:val="ListParagraph"/>
        <w:rPr>
          <w:rFonts w:ascii="Calibri" w:eastAsia="Times New Roman" w:hAnsi="Calibri" w:cs="Calibri"/>
          <w:color w:val="2D3142"/>
        </w:rPr>
      </w:pPr>
      <w:r>
        <w:rPr>
          <w:rFonts w:ascii="Calibri" w:eastAsia="Times New Roman" w:hAnsi="Calibri" w:cs="Calibri"/>
          <w:color w:val="2D3142"/>
        </w:rPr>
        <w:t>No:</w:t>
      </w:r>
    </w:p>
    <w:p w14:paraId="5925CFD0" w14:textId="77777777" w:rsidR="00C22C7A" w:rsidRDefault="00C22C7A" w:rsidP="00C22C7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805"/>
        <w:gridCol w:w="4950"/>
        <w:gridCol w:w="2880"/>
      </w:tblGrid>
      <w:tr w:rsidR="006019DC" w14:paraId="474DC359" w14:textId="5F2B6A17" w:rsidTr="006019DC">
        <w:tc>
          <w:tcPr>
            <w:tcW w:w="805" w:type="dxa"/>
          </w:tcPr>
          <w:p w14:paraId="6FA6C951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Index</w:t>
            </w:r>
          </w:p>
        </w:tc>
        <w:tc>
          <w:tcPr>
            <w:tcW w:w="4950" w:type="dxa"/>
          </w:tcPr>
          <w:p w14:paraId="6C86179F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Group name</w:t>
            </w:r>
          </w:p>
        </w:tc>
        <w:tc>
          <w:tcPr>
            <w:tcW w:w="2880" w:type="dxa"/>
          </w:tcPr>
          <w:p w14:paraId="6F450E98" w14:textId="06C86DA3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 xml:space="preserve">Type the name of the group representative who has </w:t>
            </w:r>
            <w:r w:rsidR="00EE0C9C">
              <w:rPr>
                <w:rFonts w:ascii="Calibri" w:eastAsia="Times New Roman" w:hAnsi="Calibri" w:cs="Calibri"/>
                <w:color w:val="2D3142"/>
              </w:rPr>
              <w:t xml:space="preserve">reviewed and agreed with </w:t>
            </w:r>
            <w:r>
              <w:rPr>
                <w:rFonts w:ascii="Calibri" w:eastAsia="Times New Roman" w:hAnsi="Calibri" w:cs="Calibri"/>
                <w:color w:val="2D3142"/>
              </w:rPr>
              <w:t xml:space="preserve">the content of the manuscript </w:t>
            </w:r>
          </w:p>
        </w:tc>
      </w:tr>
      <w:tr w:rsidR="006019DC" w14:paraId="2F2413AA" w14:textId="7427B33C" w:rsidTr="006019DC">
        <w:tc>
          <w:tcPr>
            <w:tcW w:w="805" w:type="dxa"/>
          </w:tcPr>
          <w:p w14:paraId="0D4BF6FD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</w:t>
            </w:r>
          </w:p>
        </w:tc>
        <w:tc>
          <w:tcPr>
            <w:tcW w:w="4950" w:type="dxa"/>
          </w:tcPr>
          <w:p w14:paraId="364F1097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123C520A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342970B3" w14:textId="2167AD6F" w:rsidTr="006019DC">
        <w:tc>
          <w:tcPr>
            <w:tcW w:w="805" w:type="dxa"/>
          </w:tcPr>
          <w:p w14:paraId="161325EB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2</w:t>
            </w:r>
          </w:p>
        </w:tc>
        <w:tc>
          <w:tcPr>
            <w:tcW w:w="4950" w:type="dxa"/>
          </w:tcPr>
          <w:p w14:paraId="77A274F2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2E6D5A2E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7FD39BB2" w14:textId="1E976861" w:rsidTr="006019DC">
        <w:tc>
          <w:tcPr>
            <w:tcW w:w="805" w:type="dxa"/>
          </w:tcPr>
          <w:p w14:paraId="34D562A3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3</w:t>
            </w:r>
          </w:p>
        </w:tc>
        <w:tc>
          <w:tcPr>
            <w:tcW w:w="4950" w:type="dxa"/>
          </w:tcPr>
          <w:p w14:paraId="7935D85C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21BA36C3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01A1B317" w14:textId="37184FF1" w:rsidTr="006019DC">
        <w:tc>
          <w:tcPr>
            <w:tcW w:w="805" w:type="dxa"/>
          </w:tcPr>
          <w:p w14:paraId="7408F917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4</w:t>
            </w:r>
          </w:p>
        </w:tc>
        <w:tc>
          <w:tcPr>
            <w:tcW w:w="4950" w:type="dxa"/>
          </w:tcPr>
          <w:p w14:paraId="1748EA42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634FA60A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086B59D4" w14:textId="0B44014F" w:rsidTr="006019DC">
        <w:tc>
          <w:tcPr>
            <w:tcW w:w="805" w:type="dxa"/>
          </w:tcPr>
          <w:p w14:paraId="33602A96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5</w:t>
            </w:r>
          </w:p>
        </w:tc>
        <w:tc>
          <w:tcPr>
            <w:tcW w:w="4950" w:type="dxa"/>
          </w:tcPr>
          <w:p w14:paraId="0B4E7CEF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5D1BA3E4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21FE483A" w14:textId="3C5F62AC" w:rsidTr="006019DC">
        <w:tc>
          <w:tcPr>
            <w:tcW w:w="805" w:type="dxa"/>
          </w:tcPr>
          <w:p w14:paraId="1961DCB4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6</w:t>
            </w:r>
          </w:p>
        </w:tc>
        <w:tc>
          <w:tcPr>
            <w:tcW w:w="4950" w:type="dxa"/>
          </w:tcPr>
          <w:p w14:paraId="5A5CB231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312CE29C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0FCE0A23" w14:textId="3FFA92F7" w:rsidTr="006019DC">
        <w:tc>
          <w:tcPr>
            <w:tcW w:w="805" w:type="dxa"/>
          </w:tcPr>
          <w:p w14:paraId="33258C79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7</w:t>
            </w:r>
          </w:p>
        </w:tc>
        <w:tc>
          <w:tcPr>
            <w:tcW w:w="4950" w:type="dxa"/>
          </w:tcPr>
          <w:p w14:paraId="428AC8A9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6140D8E7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09571BD7" w14:textId="43039B08" w:rsidTr="006019DC">
        <w:tc>
          <w:tcPr>
            <w:tcW w:w="805" w:type="dxa"/>
          </w:tcPr>
          <w:p w14:paraId="6E6789A0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8</w:t>
            </w:r>
          </w:p>
        </w:tc>
        <w:tc>
          <w:tcPr>
            <w:tcW w:w="4950" w:type="dxa"/>
          </w:tcPr>
          <w:p w14:paraId="15179FB6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4656C1D6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417438FE" w14:textId="3C4C492C" w:rsidTr="006019DC">
        <w:tc>
          <w:tcPr>
            <w:tcW w:w="805" w:type="dxa"/>
          </w:tcPr>
          <w:p w14:paraId="6DD3CC90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9</w:t>
            </w:r>
          </w:p>
        </w:tc>
        <w:tc>
          <w:tcPr>
            <w:tcW w:w="4950" w:type="dxa"/>
          </w:tcPr>
          <w:p w14:paraId="715B98C3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620052C5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  <w:tr w:rsidR="006019DC" w14:paraId="5081F15B" w14:textId="4DF62B50" w:rsidTr="006019DC">
        <w:tc>
          <w:tcPr>
            <w:tcW w:w="805" w:type="dxa"/>
          </w:tcPr>
          <w:p w14:paraId="22BB318E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  <w:r>
              <w:rPr>
                <w:rFonts w:ascii="Calibri" w:eastAsia="Times New Roman" w:hAnsi="Calibri" w:cs="Calibri"/>
                <w:color w:val="2D3142"/>
              </w:rPr>
              <w:t>10</w:t>
            </w:r>
          </w:p>
        </w:tc>
        <w:tc>
          <w:tcPr>
            <w:tcW w:w="4950" w:type="dxa"/>
          </w:tcPr>
          <w:p w14:paraId="0268E0CB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  <w:tc>
          <w:tcPr>
            <w:tcW w:w="2880" w:type="dxa"/>
          </w:tcPr>
          <w:p w14:paraId="0C8474CF" w14:textId="77777777" w:rsidR="006019DC" w:rsidRDefault="006019DC" w:rsidP="00065E49">
            <w:pPr>
              <w:pStyle w:val="ListParagraph"/>
              <w:spacing w:before="100" w:beforeAutospacing="1" w:after="100" w:afterAutospacing="1"/>
              <w:ind w:left="0"/>
              <w:jc w:val="both"/>
              <w:rPr>
                <w:rFonts w:ascii="Calibri" w:eastAsia="Times New Roman" w:hAnsi="Calibri" w:cs="Calibri"/>
                <w:color w:val="2D3142"/>
              </w:rPr>
            </w:pPr>
          </w:p>
        </w:tc>
      </w:tr>
    </w:tbl>
    <w:p w14:paraId="36BAE192" w14:textId="77777777" w:rsidR="00C22C7A" w:rsidRPr="00C22C7A" w:rsidRDefault="00C22C7A" w:rsidP="00C22C7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2D3142"/>
        </w:rPr>
      </w:pPr>
    </w:p>
    <w:p w14:paraId="04456CE6" w14:textId="3C522729" w:rsidR="006019DC" w:rsidRDefault="006019DC" w:rsidP="006019DC">
      <w:r>
        <w:t>Name</w:t>
      </w:r>
      <w:r w:rsidR="00EE0C9C">
        <w:t xml:space="preserve"> of the contact author who completed this form</w:t>
      </w:r>
      <w:r>
        <w:t xml:space="preserve">: </w:t>
      </w:r>
    </w:p>
    <w:p w14:paraId="37B06A2B" w14:textId="3F1CB037" w:rsidR="006019DC" w:rsidRDefault="006019DC" w:rsidP="006019DC">
      <w:r>
        <w:t>Signature:</w:t>
      </w:r>
    </w:p>
    <w:p w14:paraId="4AA10100" w14:textId="19F59D75" w:rsidR="006019DC" w:rsidRPr="007B4557" w:rsidRDefault="006019DC" w:rsidP="006019DC">
      <w:r>
        <w:t>Date</w:t>
      </w:r>
      <w:r w:rsidR="008771FF">
        <w:t xml:space="preserve">: </w:t>
      </w:r>
    </w:p>
    <w:p w14:paraId="624C2A7B" w14:textId="77777777" w:rsidR="007B4557" w:rsidRPr="007B4557" w:rsidRDefault="007B4557">
      <w:pPr>
        <w:rPr>
          <w:rFonts w:ascii="Calibri" w:hAnsi="Calibri" w:cs="Calibri"/>
        </w:rPr>
      </w:pPr>
    </w:p>
    <w:sectPr w:rsidR="007B4557" w:rsidRPr="007B4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C2DFA"/>
    <w:multiLevelType w:val="hybridMultilevel"/>
    <w:tmpl w:val="D0BE8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308AB"/>
    <w:multiLevelType w:val="multilevel"/>
    <w:tmpl w:val="52981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9E1D4B"/>
    <w:multiLevelType w:val="hybridMultilevel"/>
    <w:tmpl w:val="D0BE8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30DC3"/>
    <w:multiLevelType w:val="multilevel"/>
    <w:tmpl w:val="63C61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U2NzS0MLUwNjNV0lEKTi0uzszPAykwrgUAKEuVGiwAAAA="/>
  </w:docVars>
  <w:rsids>
    <w:rsidRoot w:val="007B4557"/>
    <w:rsid w:val="00274E99"/>
    <w:rsid w:val="002E6011"/>
    <w:rsid w:val="0034574B"/>
    <w:rsid w:val="003551C1"/>
    <w:rsid w:val="00397BC4"/>
    <w:rsid w:val="003F3376"/>
    <w:rsid w:val="0047221E"/>
    <w:rsid w:val="004C77FB"/>
    <w:rsid w:val="00515E24"/>
    <w:rsid w:val="005D530E"/>
    <w:rsid w:val="006019DC"/>
    <w:rsid w:val="00607332"/>
    <w:rsid w:val="007B4557"/>
    <w:rsid w:val="00821AA3"/>
    <w:rsid w:val="008412FE"/>
    <w:rsid w:val="008771FF"/>
    <w:rsid w:val="00AC3865"/>
    <w:rsid w:val="00B158E0"/>
    <w:rsid w:val="00B7622B"/>
    <w:rsid w:val="00C22C7A"/>
    <w:rsid w:val="00D87714"/>
    <w:rsid w:val="00EE0C9C"/>
    <w:rsid w:val="00EF59B3"/>
    <w:rsid w:val="00F539F5"/>
    <w:rsid w:val="00FC790C"/>
    <w:rsid w:val="00FF1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C2AD"/>
  <w15:chartTrackingRefBased/>
  <w15:docId w15:val="{5D9ADE62-4A96-43E7-8967-80077E379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4557"/>
    <w:pPr>
      <w:ind w:left="720"/>
      <w:contextualSpacing/>
    </w:pPr>
  </w:style>
  <w:style w:type="table" w:styleId="TableGrid">
    <w:name w:val="Table Grid"/>
    <w:basedOn w:val="TableNormal"/>
    <w:uiPriority w:val="39"/>
    <w:rsid w:val="007B4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F13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13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C77FB"/>
  </w:style>
  <w:style w:type="character" w:customStyle="1" w:styleId="DateChar">
    <w:name w:val="Date Char"/>
    <w:basedOn w:val="DefaultParagraphFont"/>
    <w:link w:val="Date"/>
    <w:uiPriority w:val="99"/>
    <w:semiHidden/>
    <w:rsid w:val="004C77FB"/>
  </w:style>
  <w:style w:type="paragraph" w:styleId="Subtitle">
    <w:name w:val="Subtitle"/>
    <w:basedOn w:val="Normal"/>
    <w:next w:val="Normal"/>
    <w:link w:val="SubtitleChar"/>
    <w:uiPriority w:val="11"/>
    <w:qFormat/>
    <w:rsid w:val="008771F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771FF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6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ao Yao</dc:creator>
  <cp:keywords/>
  <dc:description/>
  <cp:lastModifiedBy>Rutao Yao</cp:lastModifiedBy>
  <cp:revision>7</cp:revision>
  <dcterms:created xsi:type="dcterms:W3CDTF">2021-09-28T20:42:00Z</dcterms:created>
  <dcterms:modified xsi:type="dcterms:W3CDTF">2021-12-01T20:43:00Z</dcterms:modified>
</cp:coreProperties>
</file>